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D0EC1" w14:textId="4717CD50" w:rsidR="000B551D" w:rsidRDefault="000B551D" w:rsidP="000B551D">
      <w:pPr>
        <w:pStyle w:val="Heading2"/>
        <w:rPr>
          <w:lang w:val="en-US"/>
        </w:rPr>
      </w:pPr>
      <w:r>
        <w:rPr>
          <w:lang w:val="en-US"/>
        </w:rPr>
        <w:t>CMJ</w:t>
      </w:r>
    </w:p>
    <w:p w14:paraId="772C4EB3" w14:textId="5BF18F8C" w:rsidR="000B551D" w:rsidRDefault="000B551D" w:rsidP="000B551D">
      <w:pPr>
        <w:pStyle w:val="ListParagraph"/>
        <w:numPr>
          <w:ilvl w:val="0"/>
          <w:numId w:val="2"/>
        </w:numPr>
        <w:rPr>
          <w:strike/>
          <w:lang w:val="en-US"/>
        </w:rPr>
      </w:pPr>
      <w:r w:rsidRPr="00262BA8">
        <w:rPr>
          <w:strike/>
          <w:lang w:val="en-US"/>
        </w:rPr>
        <w:t xml:space="preserve">Better chart type </w:t>
      </w:r>
      <w:r w:rsidR="000F2FAB" w:rsidRPr="00262BA8">
        <w:rPr>
          <w:strike/>
          <w:lang w:val="en-US"/>
        </w:rPr>
        <w:t xml:space="preserve">buttons </w:t>
      </w:r>
      <w:r w:rsidRPr="00262BA8">
        <w:rPr>
          <w:strike/>
          <w:lang w:val="en-US"/>
        </w:rPr>
        <w:t>(Force, Vel…) styling</w:t>
      </w:r>
    </w:p>
    <w:p w14:paraId="5D1CC6DF" w14:textId="7CC6D922" w:rsidR="00A364E1" w:rsidRDefault="00A364E1" w:rsidP="000B551D">
      <w:pPr>
        <w:pStyle w:val="ListParagraph"/>
        <w:numPr>
          <w:ilvl w:val="0"/>
          <w:numId w:val="2"/>
        </w:numPr>
        <w:rPr>
          <w:strike/>
          <w:lang w:val="en-US"/>
        </w:rPr>
      </w:pPr>
      <w:r>
        <w:rPr>
          <w:strike/>
          <w:lang w:val="en-US"/>
        </w:rPr>
        <w:t>Add upload button cursors wait</w:t>
      </w:r>
    </w:p>
    <w:p w14:paraId="7384E05D" w14:textId="304D05DA" w:rsidR="00A364E1" w:rsidRPr="00262BA8" w:rsidRDefault="00A364E1" w:rsidP="000B551D">
      <w:pPr>
        <w:pStyle w:val="ListParagraph"/>
        <w:numPr>
          <w:ilvl w:val="0"/>
          <w:numId w:val="2"/>
        </w:numPr>
        <w:rPr>
          <w:strike/>
          <w:lang w:val="en-US"/>
        </w:rPr>
      </w:pPr>
      <w:r>
        <w:rPr>
          <w:lang w:val="en-US"/>
        </w:rPr>
        <w:t>Change plot type button wait cursors when clicked</w:t>
      </w:r>
    </w:p>
    <w:p w14:paraId="7B6A3173" w14:textId="194FB672" w:rsidR="000B551D" w:rsidRPr="00FA6F97" w:rsidRDefault="000B551D" w:rsidP="000B551D">
      <w:pPr>
        <w:pStyle w:val="ListParagraph"/>
        <w:numPr>
          <w:ilvl w:val="0"/>
          <w:numId w:val="2"/>
        </w:numPr>
        <w:rPr>
          <w:strike/>
          <w:lang w:val="en-US"/>
        </w:rPr>
      </w:pPr>
      <w:r w:rsidRPr="00FA6F97">
        <w:rPr>
          <w:strike/>
          <w:lang w:val="en-US"/>
        </w:rPr>
        <w:t>Better reset button styling</w:t>
      </w:r>
    </w:p>
    <w:p w14:paraId="22170204" w14:textId="4443D37C" w:rsidR="008A58E1" w:rsidRDefault="008A58E1" w:rsidP="000B551D">
      <w:pPr>
        <w:pStyle w:val="ListParagraph"/>
        <w:numPr>
          <w:ilvl w:val="0"/>
          <w:numId w:val="2"/>
        </w:numPr>
        <w:rPr>
          <w:strike/>
          <w:lang w:val="en-US"/>
        </w:rPr>
      </w:pPr>
      <w:r w:rsidRPr="00E30090">
        <w:rPr>
          <w:strike/>
          <w:lang w:val="en-US"/>
        </w:rPr>
        <w:t>White background in chart</w:t>
      </w:r>
    </w:p>
    <w:p w14:paraId="79150C97" w14:textId="57D982F5" w:rsidR="000E7758" w:rsidRPr="00C56D86" w:rsidRDefault="000E7758" w:rsidP="000B551D">
      <w:pPr>
        <w:pStyle w:val="ListParagraph"/>
        <w:numPr>
          <w:ilvl w:val="0"/>
          <w:numId w:val="2"/>
        </w:numPr>
        <w:rPr>
          <w:strike/>
          <w:lang w:val="en-US"/>
        </w:rPr>
      </w:pPr>
      <w:r w:rsidRPr="00C56D86">
        <w:rPr>
          <w:strike/>
          <w:lang w:val="en-US"/>
        </w:rPr>
        <w:t>Show Title of chart</w:t>
      </w:r>
    </w:p>
    <w:p w14:paraId="527B27AD" w14:textId="6EC86821" w:rsidR="008A58E1" w:rsidRPr="00C56D86" w:rsidRDefault="00DE0031" w:rsidP="000B551D">
      <w:pPr>
        <w:pStyle w:val="ListParagraph"/>
        <w:numPr>
          <w:ilvl w:val="0"/>
          <w:numId w:val="2"/>
        </w:numPr>
        <w:rPr>
          <w:strike/>
          <w:lang w:val="en-US"/>
        </w:rPr>
      </w:pPr>
      <w:r w:rsidRPr="00C56D86">
        <w:rPr>
          <w:strike/>
          <w:lang w:val="en-US"/>
        </w:rPr>
        <w:t>Full n</w:t>
      </w:r>
      <w:r w:rsidR="00880A2E" w:rsidRPr="00C56D86">
        <w:rPr>
          <w:strike/>
          <w:lang w:val="en-US"/>
        </w:rPr>
        <w:t xml:space="preserve">ames </w:t>
      </w:r>
      <w:r w:rsidRPr="00C56D86">
        <w:rPr>
          <w:strike/>
          <w:lang w:val="en-US"/>
        </w:rPr>
        <w:t>of a</w:t>
      </w:r>
      <w:r w:rsidR="00880A2E" w:rsidRPr="00C56D86">
        <w:rPr>
          <w:strike/>
          <w:lang w:val="en-US"/>
        </w:rPr>
        <w:t xml:space="preserve">ttribute </w:t>
      </w:r>
      <w:r w:rsidRPr="00C56D86">
        <w:rPr>
          <w:strike/>
          <w:lang w:val="en-US"/>
        </w:rPr>
        <w:t xml:space="preserve">in attribute </w:t>
      </w:r>
      <w:r w:rsidR="00880A2E" w:rsidRPr="00C56D86">
        <w:rPr>
          <w:strike/>
          <w:lang w:val="en-US"/>
        </w:rPr>
        <w:t>column</w:t>
      </w:r>
    </w:p>
    <w:p w14:paraId="5478A8C3" w14:textId="4BEB9010" w:rsidR="00880A2E" w:rsidRDefault="000F2FAB" w:rsidP="000B551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dd conservative values (jump height, forces, RFD, etc.) to value table</w:t>
      </w:r>
    </w:p>
    <w:p w14:paraId="5974961F" w14:textId="3BBD6EF7" w:rsidR="00976EEF" w:rsidRDefault="00976EEF" w:rsidP="000B551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dd colors to chart to mark CMJ phases</w:t>
      </w:r>
    </w:p>
    <w:p w14:paraId="6D56C76E" w14:textId="45967E05" w:rsidR="001D632B" w:rsidRDefault="001D632B" w:rsidP="000B551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dd sorting by column to metrics’ table</w:t>
      </w:r>
    </w:p>
    <w:p w14:paraId="396D6D71" w14:textId="20592073" w:rsidR="0009721D" w:rsidRDefault="0009721D" w:rsidP="000B551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Last metric not highlighted</w:t>
      </w:r>
    </w:p>
    <w:p w14:paraId="163E94CD" w14:textId="0E2789D7" w:rsidR="0009721D" w:rsidRDefault="0009721D" w:rsidP="000B551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dd pinch action to git</w:t>
      </w:r>
    </w:p>
    <w:p w14:paraId="1DDFAC8A" w14:textId="7378DBEA" w:rsidR="0009721D" w:rsidRPr="000B551D" w:rsidRDefault="0009721D" w:rsidP="000B551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dd server name as variable</w:t>
      </w:r>
    </w:p>
    <w:p w14:paraId="4F7579E0" w14:textId="56F78383" w:rsidR="000B551D" w:rsidRDefault="000B551D" w:rsidP="000B551D">
      <w:pPr>
        <w:pStyle w:val="Heading2"/>
        <w:rPr>
          <w:lang w:val="en-US"/>
        </w:rPr>
      </w:pPr>
      <w:r>
        <w:rPr>
          <w:lang w:val="en-US"/>
        </w:rPr>
        <w:t>Continued SJ</w:t>
      </w:r>
    </w:p>
    <w:p w14:paraId="4883C2CA" w14:textId="33CF24B1" w:rsidR="00643090" w:rsidRPr="0047597F" w:rsidRDefault="000E7758" w:rsidP="000E7758">
      <w:pPr>
        <w:pStyle w:val="ListParagraph"/>
        <w:numPr>
          <w:ilvl w:val="0"/>
          <w:numId w:val="2"/>
        </w:numPr>
        <w:rPr>
          <w:strike/>
          <w:lang w:val="en-US"/>
        </w:rPr>
      </w:pPr>
      <w:r w:rsidRPr="0047597F">
        <w:rPr>
          <w:strike/>
          <w:lang w:val="en-US"/>
        </w:rPr>
        <w:t>Change buttons to switch charts left and right</w:t>
      </w:r>
    </w:p>
    <w:p w14:paraId="42B0BFE9" w14:textId="6B377643" w:rsidR="000E7758" w:rsidRPr="0047597F" w:rsidRDefault="000E7758" w:rsidP="000E7758">
      <w:pPr>
        <w:pStyle w:val="ListParagraph"/>
        <w:numPr>
          <w:ilvl w:val="0"/>
          <w:numId w:val="2"/>
        </w:numPr>
        <w:rPr>
          <w:strike/>
          <w:lang w:val="en-US"/>
        </w:rPr>
      </w:pPr>
      <w:r w:rsidRPr="0047597F">
        <w:rPr>
          <w:strike/>
          <w:lang w:val="en-US"/>
        </w:rPr>
        <w:t>Set max y axis value to maximal force generated by athlete in all jumps</w:t>
      </w:r>
    </w:p>
    <w:p w14:paraId="49C0E77E" w14:textId="1A689E24" w:rsidR="000E7758" w:rsidRPr="0047597F" w:rsidRDefault="000E7758" w:rsidP="000E7758">
      <w:pPr>
        <w:pStyle w:val="ListParagraph"/>
        <w:numPr>
          <w:ilvl w:val="0"/>
          <w:numId w:val="2"/>
        </w:numPr>
        <w:rPr>
          <w:strike/>
          <w:lang w:val="en-US"/>
        </w:rPr>
      </w:pPr>
      <w:r w:rsidRPr="0047597F">
        <w:rPr>
          <w:strike/>
          <w:lang w:val="en-US"/>
        </w:rPr>
        <w:t>Remove velocity file upload form</w:t>
      </w:r>
    </w:p>
    <w:p w14:paraId="3A8787C5" w14:textId="4E81E3B8" w:rsidR="000E7758" w:rsidRPr="0047597F" w:rsidRDefault="000E7758" w:rsidP="000E7758">
      <w:pPr>
        <w:pStyle w:val="ListParagraph"/>
        <w:numPr>
          <w:ilvl w:val="0"/>
          <w:numId w:val="2"/>
        </w:numPr>
        <w:rPr>
          <w:strike/>
          <w:lang w:val="en-US"/>
        </w:rPr>
      </w:pPr>
      <w:r w:rsidRPr="0047597F">
        <w:rPr>
          <w:strike/>
          <w:lang w:val="en-US"/>
        </w:rPr>
        <w:t>Change names to CJ</w:t>
      </w:r>
    </w:p>
    <w:p w14:paraId="6809E734" w14:textId="40F28B52" w:rsidR="000E7758" w:rsidRDefault="000E7758" w:rsidP="000E7758">
      <w:pPr>
        <w:pStyle w:val="ListParagraph"/>
        <w:numPr>
          <w:ilvl w:val="0"/>
          <w:numId w:val="2"/>
        </w:numPr>
        <w:rPr>
          <w:strike/>
          <w:lang w:val="en-US"/>
        </w:rPr>
      </w:pPr>
      <w:r w:rsidRPr="0047597F">
        <w:rPr>
          <w:strike/>
          <w:lang w:val="en-US"/>
        </w:rPr>
        <w:t xml:space="preserve">Show number of </w:t>
      </w:r>
      <w:proofErr w:type="gramStart"/>
      <w:r w:rsidRPr="0047597F">
        <w:rPr>
          <w:strike/>
          <w:lang w:val="en-US"/>
        </w:rPr>
        <w:t>jump</w:t>
      </w:r>
      <w:proofErr w:type="gramEnd"/>
      <w:r w:rsidRPr="0047597F">
        <w:rPr>
          <w:strike/>
          <w:lang w:val="en-US"/>
        </w:rPr>
        <w:t xml:space="preserve"> as title</w:t>
      </w:r>
    </w:p>
    <w:p w14:paraId="33D7AD6B" w14:textId="0F14FDCD" w:rsidR="0047597F" w:rsidRPr="006A3150" w:rsidRDefault="0047597F" w:rsidP="000E7758">
      <w:pPr>
        <w:pStyle w:val="ListParagraph"/>
        <w:numPr>
          <w:ilvl w:val="0"/>
          <w:numId w:val="2"/>
        </w:numPr>
        <w:rPr>
          <w:strike/>
          <w:lang w:val="en-US"/>
        </w:rPr>
      </w:pPr>
      <w:r>
        <w:rPr>
          <w:lang w:val="en-US"/>
        </w:rPr>
        <w:t>Cache already generated charts in array</w:t>
      </w:r>
    </w:p>
    <w:p w14:paraId="335948BC" w14:textId="14A0837B" w:rsidR="006A3150" w:rsidRPr="0009721D" w:rsidRDefault="006A3150" w:rsidP="000E7758">
      <w:pPr>
        <w:pStyle w:val="ListParagraph"/>
        <w:numPr>
          <w:ilvl w:val="0"/>
          <w:numId w:val="2"/>
        </w:numPr>
        <w:rPr>
          <w:strike/>
          <w:lang w:val="en-US"/>
        </w:rPr>
      </w:pPr>
      <w:r>
        <w:rPr>
          <w:lang w:val="en-US"/>
        </w:rPr>
        <w:t>Add metrics</w:t>
      </w:r>
    </w:p>
    <w:p w14:paraId="02EFF9CC" w14:textId="77777777" w:rsidR="0009721D" w:rsidRDefault="0009721D" w:rsidP="0009721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dd pinch action to git</w:t>
      </w:r>
    </w:p>
    <w:p w14:paraId="4B4EB318" w14:textId="77777777" w:rsidR="0009721D" w:rsidRPr="000B551D" w:rsidRDefault="0009721D" w:rsidP="0009721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dd server name as variable</w:t>
      </w:r>
    </w:p>
    <w:p w14:paraId="6CE0B0EA" w14:textId="77777777" w:rsidR="0009721D" w:rsidRPr="0047597F" w:rsidRDefault="0009721D" w:rsidP="0009721D">
      <w:pPr>
        <w:pStyle w:val="ListParagraph"/>
        <w:rPr>
          <w:strike/>
          <w:lang w:val="en-US"/>
        </w:rPr>
      </w:pPr>
    </w:p>
    <w:p w14:paraId="6B73C5EB" w14:textId="5D20A5C1" w:rsidR="00B65765" w:rsidRDefault="00B65765" w:rsidP="00B65765">
      <w:pPr>
        <w:pStyle w:val="Heading2"/>
        <w:rPr>
          <w:lang w:val="en-US"/>
        </w:rPr>
      </w:pPr>
      <w:r>
        <w:rPr>
          <w:lang w:val="en-US"/>
        </w:rPr>
        <w:t>Generic chart</w:t>
      </w:r>
    </w:p>
    <w:p w14:paraId="4B26461A" w14:textId="09D36EFE" w:rsidR="00B65765" w:rsidRDefault="00B65765" w:rsidP="00B657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rovide one CSV file with headers</w:t>
      </w:r>
    </w:p>
    <w:p w14:paraId="0F55C18C" w14:textId="3EFBF2B6" w:rsidR="00B65765" w:rsidRDefault="00386C63" w:rsidP="00B657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nload file will parse headers and ask user to select x and y in dropdowns</w:t>
      </w:r>
    </w:p>
    <w:p w14:paraId="629B13D8" w14:textId="49E73766" w:rsidR="00386C63" w:rsidRDefault="00386C63" w:rsidP="00B657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enerate chart button will call functions to parse provided file with </w:t>
      </w:r>
      <w:r w:rsidR="002C345A">
        <w:rPr>
          <w:lang w:val="en-US"/>
        </w:rPr>
        <w:t>JavaScript</w:t>
      </w:r>
      <w:r>
        <w:rPr>
          <w:lang w:val="en-US"/>
        </w:rPr>
        <w:t>.</w:t>
      </w:r>
    </w:p>
    <w:p w14:paraId="6031FB61" w14:textId="3FE030E6" w:rsidR="002C345A" w:rsidRDefault="002C345A" w:rsidP="002C345A">
      <w:pPr>
        <w:pStyle w:val="Heading2"/>
        <w:rPr>
          <w:lang w:val="en-US"/>
        </w:rPr>
      </w:pPr>
      <w:r>
        <w:rPr>
          <w:lang w:val="en-US"/>
        </w:rPr>
        <w:t>Exercises module migration (LOW)</w:t>
      </w:r>
    </w:p>
    <w:p w14:paraId="4FE952DE" w14:textId="24956F1B" w:rsidR="002C345A" w:rsidRDefault="002C345A" w:rsidP="002C345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igrate exercises from old styling to new one</w:t>
      </w:r>
    </w:p>
    <w:p w14:paraId="13D42E76" w14:textId="483905CB" w:rsidR="002C345A" w:rsidRDefault="002C345A" w:rsidP="002C345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descriptions for an athlete as dropdown</w:t>
      </w:r>
    </w:p>
    <w:p w14:paraId="74904170" w14:textId="32243912" w:rsidR="00294327" w:rsidRDefault="00195B1E" w:rsidP="00294327">
      <w:pPr>
        <w:pStyle w:val="Heading2"/>
        <w:rPr>
          <w:lang w:val="en-US"/>
        </w:rPr>
      </w:pPr>
      <w:r>
        <w:rPr>
          <w:lang w:val="en-US"/>
        </w:rPr>
        <w:t>Athletes</w:t>
      </w:r>
      <w:r w:rsidR="00294327">
        <w:rPr>
          <w:lang w:val="en-US"/>
        </w:rPr>
        <w:t>’</w:t>
      </w:r>
      <w:r>
        <w:rPr>
          <w:lang w:val="en-US"/>
        </w:rPr>
        <w:t xml:space="preserve"> module</w:t>
      </w:r>
    </w:p>
    <w:p w14:paraId="7DAD5472" w14:textId="289BAE02" w:rsidR="00294327" w:rsidRDefault="00294327" w:rsidP="0029432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ase tab will be an athlete’s overview (basic stats, last reported weight, daily score etc.)</w:t>
      </w:r>
    </w:p>
    <w:p w14:paraId="776F56DE" w14:textId="4EFF0243" w:rsidR="000E73B8" w:rsidRDefault="000E73B8" w:rsidP="0029432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Results tab will allow to upload certain results file (selected with a dropdown) to a </w:t>
      </w:r>
      <w:r w:rsidR="00482070">
        <w:rPr>
          <w:lang w:val="en-US"/>
        </w:rPr>
        <w:t>database.</w:t>
      </w:r>
    </w:p>
    <w:p w14:paraId="28069916" w14:textId="352CC5D9" w:rsidR="00482070" w:rsidRDefault="00482070" w:rsidP="0029432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re must be athletes group option </w:t>
      </w:r>
      <w:proofErr w:type="gramStart"/>
      <w:r>
        <w:rPr>
          <w:lang w:val="en-US"/>
        </w:rPr>
        <w:t>in order to</w:t>
      </w:r>
      <w:proofErr w:type="gramEnd"/>
      <w:r>
        <w:rPr>
          <w:lang w:val="en-US"/>
        </w:rPr>
        <w:t xml:space="preserve"> make it possible to compare athlete within his/her population (maybe some z-scores of all athletes in group)</w:t>
      </w:r>
    </w:p>
    <w:p w14:paraId="11AED646" w14:textId="10C64E38" w:rsidR="0033388D" w:rsidRDefault="0033388D" w:rsidP="0029432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uring group creation attributes to compare will be selected.</w:t>
      </w:r>
    </w:p>
    <w:p w14:paraId="22B36EDF" w14:textId="3E5D0DA9" w:rsidR="000E1179" w:rsidRDefault="000E1179" w:rsidP="0029432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thletes’ group will also serve as permission</w:t>
      </w:r>
      <w:r w:rsidR="000158A1">
        <w:rPr>
          <w:lang w:val="en-US"/>
        </w:rPr>
        <w:t xml:space="preserve"> group</w:t>
      </w:r>
      <w:r>
        <w:rPr>
          <w:lang w:val="en-US"/>
        </w:rPr>
        <w:t xml:space="preserve"> to each athlete’s </w:t>
      </w:r>
      <w:r w:rsidR="005A7BC1">
        <w:rPr>
          <w:lang w:val="en-US"/>
        </w:rPr>
        <w:t>data</w:t>
      </w:r>
      <w:r>
        <w:rPr>
          <w:lang w:val="en-US"/>
        </w:rPr>
        <w:t xml:space="preserve"> for other coaches.</w:t>
      </w:r>
    </w:p>
    <w:p w14:paraId="36CD1118" w14:textId="10856E58" w:rsidR="00294327" w:rsidRDefault="00294327" w:rsidP="00294327">
      <w:pPr>
        <w:pStyle w:val="Heading2"/>
        <w:rPr>
          <w:lang w:val="en-US"/>
        </w:rPr>
      </w:pPr>
      <w:r>
        <w:rPr>
          <w:lang w:val="en-US"/>
        </w:rPr>
        <w:lastRenderedPageBreak/>
        <w:t>Adding athlete</w:t>
      </w:r>
    </w:p>
    <w:p w14:paraId="5692CEB5" w14:textId="77777777" w:rsidR="00294327" w:rsidRDefault="00294327" w:rsidP="00294327">
      <w:pPr>
        <w:pStyle w:val="ListParagraph"/>
        <w:numPr>
          <w:ilvl w:val="0"/>
          <w:numId w:val="1"/>
        </w:numPr>
        <w:rPr>
          <w:lang w:val="en-US"/>
        </w:rPr>
      </w:pPr>
      <w:r w:rsidRPr="00294327">
        <w:rPr>
          <w:lang w:val="en-US"/>
        </w:rPr>
        <w:t>Adding an athlete will be a separate module, but under Athletes’ tab.</w:t>
      </w:r>
    </w:p>
    <w:p w14:paraId="69E6CEA7" w14:textId="77777777" w:rsidR="00294327" w:rsidRPr="00294327" w:rsidRDefault="00294327" w:rsidP="00294327">
      <w:pPr>
        <w:rPr>
          <w:lang w:val="en-US"/>
        </w:rPr>
      </w:pPr>
    </w:p>
    <w:sectPr w:rsidR="00294327" w:rsidRPr="00294327" w:rsidSect="004D49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F011E"/>
    <w:multiLevelType w:val="hybridMultilevel"/>
    <w:tmpl w:val="0CA0BB58"/>
    <w:lvl w:ilvl="0" w:tplc="06041D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89208C"/>
    <w:multiLevelType w:val="hybridMultilevel"/>
    <w:tmpl w:val="D0C6D154"/>
    <w:lvl w:ilvl="0" w:tplc="7AC699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DA2NDAxMzSxNDFX0lEKTi0uzszPAykwrAUAG7AfQiwAAAA="/>
  </w:docVars>
  <w:rsids>
    <w:rsidRoot w:val="00FB5595"/>
    <w:rsid w:val="000158A1"/>
    <w:rsid w:val="0009721D"/>
    <w:rsid w:val="000B551D"/>
    <w:rsid w:val="000D1F4C"/>
    <w:rsid w:val="000E1179"/>
    <w:rsid w:val="000E73B8"/>
    <w:rsid w:val="000E7758"/>
    <w:rsid w:val="000F2FAB"/>
    <w:rsid w:val="000F7DE7"/>
    <w:rsid w:val="00195B1E"/>
    <w:rsid w:val="001D632B"/>
    <w:rsid w:val="00262BA8"/>
    <w:rsid w:val="00292F0B"/>
    <w:rsid w:val="00294327"/>
    <w:rsid w:val="002C345A"/>
    <w:rsid w:val="0033388D"/>
    <w:rsid w:val="00386C63"/>
    <w:rsid w:val="0047597F"/>
    <w:rsid w:val="00482070"/>
    <w:rsid w:val="004D4937"/>
    <w:rsid w:val="005353AF"/>
    <w:rsid w:val="005A7BC1"/>
    <w:rsid w:val="00643090"/>
    <w:rsid w:val="006A3150"/>
    <w:rsid w:val="007C1CE2"/>
    <w:rsid w:val="00880A2E"/>
    <w:rsid w:val="00883D1A"/>
    <w:rsid w:val="008A58E1"/>
    <w:rsid w:val="00976EEF"/>
    <w:rsid w:val="00A06D4B"/>
    <w:rsid w:val="00A364E1"/>
    <w:rsid w:val="00B65765"/>
    <w:rsid w:val="00C56D86"/>
    <w:rsid w:val="00C77EEA"/>
    <w:rsid w:val="00DE0031"/>
    <w:rsid w:val="00E30090"/>
    <w:rsid w:val="00EC50D5"/>
    <w:rsid w:val="00FA6F97"/>
    <w:rsid w:val="00FB5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961A6"/>
  <w15:chartTrackingRefBased/>
  <w15:docId w15:val="{9905CA34-2039-4755-849B-A05D57F94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55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34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B55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B551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C345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2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ymon Karpęcki</dc:creator>
  <cp:keywords/>
  <dc:description/>
  <cp:lastModifiedBy>Szymon Karpęcki</cp:lastModifiedBy>
  <cp:revision>36</cp:revision>
  <dcterms:created xsi:type="dcterms:W3CDTF">2022-02-01T18:49:00Z</dcterms:created>
  <dcterms:modified xsi:type="dcterms:W3CDTF">2022-03-16T10:32:00Z</dcterms:modified>
</cp:coreProperties>
</file>